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0C96CD6" w14:textId="35557782" w:rsidR="005B07DB" w:rsidRPr="004C1CA9" w:rsidRDefault="005B07DB" w:rsidP="005B07DB">
      <w:pPr>
        <w:rPr>
          <w:b/>
          <w:bCs/>
        </w:rPr>
      </w:pPr>
      <w:r>
        <w:rPr>
          <w:b/>
          <w:bCs/>
        </w:rPr>
        <w:t>Question 1 (7 marks)</w:t>
      </w:r>
    </w:p>
    <w:tbl>
      <w:tblPr>
        <w:tblStyle w:val="TableGrid"/>
        <w:tblW w:w="9245" w:type="dxa"/>
        <w:tblLayout w:type="fixed"/>
        <w:tblLook w:val="04A0" w:firstRow="1" w:lastRow="0" w:firstColumn="1" w:lastColumn="0" w:noHBand="0" w:noVBand="1"/>
      </w:tblPr>
      <w:tblGrid>
        <w:gridCol w:w="625"/>
        <w:gridCol w:w="8620"/>
      </w:tblGrid>
      <w:tr w:rsidR="005B07DB" w14:paraId="62FAE681" w14:textId="77777777" w:rsidTr="000665B1">
        <w:tc>
          <w:tcPr>
            <w:tcW w:w="625" w:type="dxa"/>
          </w:tcPr>
          <w:p w14:paraId="2A612B41" w14:textId="77777777" w:rsidR="005B07DB" w:rsidRPr="003A5E42" w:rsidRDefault="005B07DB" w:rsidP="000665B1">
            <w:pPr>
              <w:overflowPunct/>
              <w:autoSpaceDE/>
              <w:autoSpaceDN/>
              <w:adjustRightInd/>
              <w:jc w:val="left"/>
              <w:textAlignment w:val="auto"/>
              <w:rPr>
                <w:rFonts w:ascii="Consolas" w:hAnsi="Consolas" w:cs="Consolas"/>
                <w:sz w:val="20"/>
                <w:szCs w:val="20"/>
              </w:rPr>
            </w:pPr>
            <w:r w:rsidRPr="003A5E42">
              <w:rPr>
                <w:rFonts w:ascii="Consolas" w:hAnsi="Consolas" w:cs="Consolas"/>
                <w:sz w:val="20"/>
                <w:szCs w:val="20"/>
              </w:rPr>
              <w:t>1</w:t>
            </w:r>
          </w:p>
        </w:tc>
        <w:tc>
          <w:tcPr>
            <w:tcW w:w="8620" w:type="dxa"/>
          </w:tcPr>
          <w:p w14:paraId="36A79E32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# Men’s shoe sizing guide</w:t>
            </w:r>
          </w:p>
          <w:p w14:paraId="576CAEB7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men_sizes = {</w:t>
            </w:r>
          </w:p>
          <w:p w14:paraId="7F77986A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6: 24.0, 6.5: 24.5, 7: 25.0, 7.5: 25.5, 8: 26.0, 8.5: 26.5, 9: 27.0,</w:t>
            </w:r>
          </w:p>
          <w:p w14:paraId="2A1F16F7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9.5: 27.5, 10: 28.0, 10.5: 28.5, 11: 29.0, 11.5: 29.5</w:t>
            </w:r>
          </w:p>
          <w:p w14:paraId="05C0D056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}</w:t>
            </w:r>
          </w:p>
          <w:p w14:paraId="5105151C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</w:p>
          <w:p w14:paraId="4B07B0E8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# Ladies’ shoe sizing guide</w:t>
            </w:r>
          </w:p>
          <w:p w14:paraId="011A970A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women_sizes = {</w:t>
            </w:r>
          </w:p>
          <w:p w14:paraId="74211D8A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4.5: 21.5, 5: 22.0, 5.5: 22.5, 6: 23.0, 6.5: 23.5, 7: 24.0, 7.5: 24.5,</w:t>
            </w:r>
          </w:p>
          <w:p w14:paraId="35773F34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8: 25.0, 8.5: 25.5, 9: 26.0</w:t>
            </w:r>
          </w:p>
          <w:p w14:paraId="3AC08DE0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}</w:t>
            </w:r>
          </w:p>
          <w:p w14:paraId="080F9801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</w:p>
          <w:p w14:paraId="594718BB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# Foot width recommendation guide</w:t>
            </w:r>
          </w:p>
          <w:p w14:paraId="178CAAE2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width_recommendations = {</w:t>
            </w:r>
          </w:p>
          <w:p w14:paraId="0A8457A1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"Wide": 2.35,</w:t>
            </w:r>
          </w:p>
          <w:p w14:paraId="12225F75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"Standard": 2.65</w:t>
            </w:r>
          </w:p>
          <w:p w14:paraId="4BB4C62C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}</w:t>
            </w:r>
          </w:p>
          <w:p w14:paraId="71236870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</w:p>
          <w:p w14:paraId="766A8473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gender = input("Enter gender (M/F): ").strip().lower()</w:t>
            </w:r>
          </w:p>
          <w:p w14:paraId="6F68220A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foot_length = float(input("Enter foot length (cm): "))</w:t>
            </w:r>
          </w:p>
          <w:p w14:paraId="08EED9FD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foot_width = float(input("Enter foot width (cm): "))</w:t>
            </w:r>
          </w:p>
          <w:p w14:paraId="4E2D783B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</w:p>
          <w:p w14:paraId="416A478D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if foot_length &lt; 21.1 or foot_length &gt; 29.5:</w:t>
            </w:r>
          </w:p>
          <w:p w14:paraId="2547B714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print("Call Customer Service for custom-made shoe")</w:t>
            </w:r>
          </w:p>
          <w:p w14:paraId="4B473F59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else:</w:t>
            </w:r>
          </w:p>
          <w:p w14:paraId="0756254F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if gender == 'm':</w:t>
            </w:r>
          </w:p>
          <w:p w14:paraId="0EE1F15D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if foot_length &lt; 23.6:</w:t>
            </w:r>
          </w:p>
          <w:p w14:paraId="0CF52FF7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for size, length in women_sizes.items():</w:t>
            </w:r>
          </w:p>
          <w:p w14:paraId="353DCC88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if foot_length &lt;= length:</w:t>
            </w:r>
          </w:p>
          <w:p w14:paraId="1EDC40EB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print(f"Recommended shoe size is Ladies US {size}")</w:t>
            </w:r>
          </w:p>
          <w:p w14:paraId="02B3441A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# Comment for recommended size range</w:t>
            </w:r>
          </w:p>
          <w:p w14:paraId="32484CEC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print(f"Foot is standard width, and ladies US {size} can accommodate up to {length}cm")</w:t>
            </w:r>
          </w:p>
          <w:p w14:paraId="1ABBCB69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break</w:t>
            </w:r>
          </w:p>
          <w:p w14:paraId="3177452D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else:</w:t>
            </w:r>
          </w:p>
          <w:p w14:paraId="47A59482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for size, length in men_sizes.items():</w:t>
            </w:r>
          </w:p>
          <w:p w14:paraId="363F0BCE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if foot_length &lt;= length:</w:t>
            </w:r>
          </w:p>
          <w:p w14:paraId="2BB4A9BD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if foot_width &lt; width_recommendations["Wide"]:</w:t>
            </w:r>
          </w:p>
          <w:p w14:paraId="4CE09193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print(f"Recommended shoe size is Men's US {size + 0.5}")</w:t>
            </w:r>
          </w:p>
          <w:p w14:paraId="5E3D8D0A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# Comment for recommended size range</w:t>
            </w:r>
          </w:p>
          <w:p w14:paraId="7A58B443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print(f"Foot is standard width, and men’s US {size} can accommodate up to {length}cm")</w:t>
            </w:r>
          </w:p>
          <w:p w14:paraId="3808634E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print("Foot is wide. Hence, recommends next larger size")</w:t>
            </w:r>
          </w:p>
          <w:p w14:paraId="34D66FA5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elif foot_width &gt; width_recommendations["Standard"]:</w:t>
            </w:r>
          </w:p>
          <w:p w14:paraId="2185CB49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print(f"Recommended shoe size is Men's US {size - 0.5}")</w:t>
            </w:r>
          </w:p>
          <w:p w14:paraId="24D467CB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# Comment for recommended size range</w:t>
            </w:r>
          </w:p>
          <w:p w14:paraId="039E9A09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print(f"Foot is standard width, and men’s US {size} can accommodate up to {length}cm")</w:t>
            </w:r>
          </w:p>
          <w:p w14:paraId="76880317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print("Foot is narrow. Hence, recommends next smaller size")</w:t>
            </w:r>
          </w:p>
          <w:p w14:paraId="5AEB6F8E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else:</w:t>
            </w:r>
          </w:p>
          <w:p w14:paraId="15239180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print(f"Your shoe size is Men's US {size}")</w:t>
            </w:r>
          </w:p>
          <w:p w14:paraId="10919918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break</w:t>
            </w:r>
          </w:p>
          <w:p w14:paraId="3CAAED09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</w:p>
          <w:p w14:paraId="04543868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elif gender == 'f':</w:t>
            </w:r>
          </w:p>
          <w:p w14:paraId="2E04A1DC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lastRenderedPageBreak/>
              <w:t xml:space="preserve">        if foot_length &gt; 26.0:</w:t>
            </w:r>
          </w:p>
          <w:p w14:paraId="02C2319E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for size, length in men_sizes.items():</w:t>
            </w:r>
          </w:p>
          <w:p w14:paraId="6EF632D1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if foot_length &lt;= length:</w:t>
            </w:r>
          </w:p>
          <w:p w14:paraId="76087383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print(f"Recommended shoe size is Men's US {size}")</w:t>
            </w:r>
          </w:p>
          <w:p w14:paraId="3D44559C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# Comment for recommended size range</w:t>
            </w:r>
          </w:p>
          <w:p w14:paraId="0195269B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print(f"Ladies US {size} can accommodate up to {length}cm, but foot is wide. Hence, recommends next larger size")</w:t>
            </w:r>
          </w:p>
          <w:p w14:paraId="51F6AF1F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break</w:t>
            </w:r>
          </w:p>
          <w:p w14:paraId="7FA9158C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else:</w:t>
            </w:r>
          </w:p>
          <w:p w14:paraId="14AC86A3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for size, length in women_sizes.items():</w:t>
            </w:r>
          </w:p>
          <w:p w14:paraId="39B5C88C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if foot_length &lt;= length:</w:t>
            </w:r>
          </w:p>
          <w:p w14:paraId="0DDB7895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if foot_width &lt; width_recommendations["Wide"]:</w:t>
            </w:r>
          </w:p>
          <w:p w14:paraId="37AD97D0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print(f"Recommended shoe size is Ladies' US {size + 0.5}")</w:t>
            </w:r>
          </w:p>
          <w:p w14:paraId="19A5DC6F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# Comment for recommended size range</w:t>
            </w:r>
          </w:p>
          <w:p w14:paraId="0B0647F3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print(f"Ladies US {size} can accommodate up to {length}cm, but foot is wide. Hence, recommends next larger size")</w:t>
            </w:r>
          </w:p>
          <w:p w14:paraId="0B02DC8B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elif foot_width &gt; width_recommendations["Standard"]:</w:t>
            </w:r>
          </w:p>
          <w:p w14:paraId="07D37ADE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if size == 4.5:</w:t>
            </w:r>
          </w:p>
          <w:p w14:paraId="571D5D3B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    print("Call Customer Service for custom-made shoe")</w:t>
            </w:r>
          </w:p>
          <w:p w14:paraId="1C8E7E52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    # Comment for recommended size range</w:t>
            </w:r>
          </w:p>
          <w:p w14:paraId="2190DA1F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    print(f"Ladies US {size} can accommodate up to {length}cm, but foot is narrow. Hence, recommends next smaller size, which is not available. Hence custom-made")</w:t>
            </w:r>
          </w:p>
          <w:p w14:paraId="4D0C91EE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else:</w:t>
            </w:r>
          </w:p>
          <w:p w14:paraId="764739EA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    print(f"Recommended shoe size is Ladies' US {size - 0.5}")</w:t>
            </w:r>
          </w:p>
          <w:p w14:paraId="2585B9C6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    # Comment for recommended size range</w:t>
            </w:r>
          </w:p>
          <w:p w14:paraId="1634ACD6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    print(f"Ladies US {size} can accommodate up to {length}cm, but foot is narrow. Hence, recommends next smaller size")</w:t>
            </w:r>
          </w:p>
          <w:p w14:paraId="7DD7414A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else:</w:t>
            </w:r>
          </w:p>
          <w:p w14:paraId="45F0B2E3" w14:textId="77777777" w:rsidR="005070E4" w:rsidRPr="005070E4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    print(f"Your shoe size is Ladies' US {size}")</w:t>
            </w:r>
          </w:p>
          <w:p w14:paraId="6CC52A76" w14:textId="3E0B83CF" w:rsidR="005B07DB" w:rsidRPr="00E500EE" w:rsidRDefault="005070E4" w:rsidP="005070E4">
            <w:pPr>
              <w:spacing w:after="0" w:line="240" w:lineRule="auto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            break</w:t>
            </w:r>
          </w:p>
        </w:tc>
      </w:tr>
    </w:tbl>
    <w:p w14:paraId="4E69C398" w14:textId="77777777" w:rsidR="005B07DB" w:rsidRDefault="005B07DB" w:rsidP="005B07DB"/>
    <w:p w14:paraId="4A818B2A" w14:textId="77777777" w:rsidR="005B07DB" w:rsidRPr="00FB317D" w:rsidRDefault="005B07DB" w:rsidP="005B07DB">
      <w:pPr>
        <w:rPr>
          <w:b/>
          <w:bCs/>
        </w:rPr>
      </w:pPr>
      <w:r>
        <w:rPr>
          <w:b/>
          <w:bCs/>
        </w:rPr>
        <w:t>Question 2 (18 marks)</w:t>
      </w:r>
    </w:p>
    <w:tbl>
      <w:tblPr>
        <w:tblW w:w="92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8570"/>
      </w:tblGrid>
      <w:tr w:rsidR="005B07DB" w14:paraId="61E12F99" w14:textId="77777777" w:rsidTr="000665B1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66C4A824" w14:textId="77777777" w:rsidR="005B07DB" w:rsidRPr="003A5E42" w:rsidRDefault="005B07DB" w:rsidP="000665B1">
            <w:pPr>
              <w:rPr>
                <w:rFonts w:ascii="Consolas" w:hAnsi="Consolas" w:cs="Consolas"/>
                <w:sz w:val="20"/>
                <w:szCs w:val="20"/>
              </w:rPr>
            </w:pPr>
            <w:r w:rsidRPr="003A5E42">
              <w:rPr>
                <w:rFonts w:ascii="Consolas" w:hAnsi="Consolas" w:cs="Consolas"/>
                <w:sz w:val="20"/>
                <w:szCs w:val="20"/>
              </w:rPr>
              <w:t>2</w:t>
            </w:r>
            <w:r w:rsidRPr="003A5E42">
              <w:rPr>
                <w:rFonts w:ascii="Consolas" w:hAnsi="Consolas" w:cs="Consolas" w:hint="eastAsia"/>
                <w:sz w:val="20"/>
                <w:szCs w:val="20"/>
              </w:rPr>
              <w:t xml:space="preserve">a) </w:t>
            </w:r>
          </w:p>
        </w:tc>
        <w:tc>
          <w:tcPr>
            <w:tcW w:w="8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9913919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# Café menu items</w:t>
            </w:r>
          </w:p>
          <w:p w14:paraId="434843E1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menu = {</w:t>
            </w:r>
          </w:p>
          <w:p w14:paraId="4660F9BC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"A": {"item": "Soup of the day", "price": 4.50},</w:t>
            </w:r>
          </w:p>
          <w:p w14:paraId="115989D3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"B": {"item": "Garden Salad", "price": 5.50},</w:t>
            </w:r>
          </w:p>
          <w:p w14:paraId="3309260A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"C": {"item": "BLT Sandwich", "price": 6.50}</w:t>
            </w:r>
          </w:p>
          <w:p w14:paraId="010524EE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}</w:t>
            </w:r>
          </w:p>
          <w:p w14:paraId="3D666307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1BF1CF99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# Displaying the menu</w:t>
            </w:r>
          </w:p>
          <w:p w14:paraId="26B5ED89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print("&lt;&lt; Café Menu &gt;&gt;")</w:t>
            </w:r>
          </w:p>
          <w:p w14:paraId="2C666927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for key, value in menu.items():</w:t>
            </w:r>
          </w:p>
          <w:p w14:paraId="6FDCC279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print(f"{key}. {value['item']}")</w:t>
            </w:r>
          </w:p>
          <w:p w14:paraId="031D9CD6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print("X. Exit")</w:t>
            </w:r>
          </w:p>
          <w:p w14:paraId="22168168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546F2715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# Initializing variables</w:t>
            </w:r>
          </w:p>
          <w:p w14:paraId="473B393B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order = []</w:t>
            </w:r>
          </w:p>
          <w:p w14:paraId="460F55CA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total_price = 0</w:t>
            </w:r>
          </w:p>
          <w:p w14:paraId="555AF98D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1E2487E4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# Processing orders</w:t>
            </w:r>
          </w:p>
          <w:p w14:paraId="7A7DFE5B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while True:</w:t>
            </w:r>
          </w:p>
          <w:p w14:paraId="4E93E2AB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user_input = input("Enter your order: ")</w:t>
            </w:r>
          </w:p>
          <w:p w14:paraId="1A6B8C78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if user_input.upper() == 'X':</w:t>
            </w:r>
          </w:p>
          <w:p w14:paraId="2AF8A2F9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lastRenderedPageBreak/>
              <w:t xml:space="preserve">        break</w:t>
            </w:r>
          </w:p>
          <w:p w14:paraId="1F90F9F5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elif user_input.upper() in menu.keys():</w:t>
            </w:r>
          </w:p>
          <w:p w14:paraId="17D1FB22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order.append(user_input.upper())</w:t>
            </w:r>
          </w:p>
          <w:p w14:paraId="6D9BF3A2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else:</w:t>
            </w:r>
          </w:p>
          <w:p w14:paraId="12DE751B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print("Invalid input. Please try again.")</w:t>
            </w:r>
          </w:p>
          <w:p w14:paraId="7B3F4BF8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46526E04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# Calculating the total price</w:t>
            </w:r>
          </w:p>
          <w:p w14:paraId="63537248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for item in order:</w:t>
            </w:r>
          </w:p>
          <w:p w14:paraId="13542467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total_price += menu[item]["price"]</w:t>
            </w:r>
          </w:p>
          <w:p w14:paraId="1E053AA4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49A77A66" w14:textId="77777777" w:rsidR="005070E4" w:rsidRPr="005070E4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# Displaying the total price</w:t>
            </w:r>
          </w:p>
          <w:p w14:paraId="21735DC6" w14:textId="390F6635" w:rsidR="005B07DB" w:rsidRPr="00CD3332" w:rsidRDefault="005070E4" w:rsidP="005070E4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print(f"Thank you, please pay ${total_price:.2f}")</w:t>
            </w:r>
          </w:p>
        </w:tc>
      </w:tr>
      <w:tr w:rsidR="005B07DB" w14:paraId="117A591A" w14:textId="77777777" w:rsidTr="000665B1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6EBE30A" w14:textId="77777777" w:rsidR="005B07DB" w:rsidRPr="003A5E42" w:rsidRDefault="005B07DB" w:rsidP="000665B1">
            <w:pPr>
              <w:rPr>
                <w:rFonts w:ascii="Consolas" w:hAnsi="Consolas" w:cs="Consolas"/>
                <w:sz w:val="20"/>
                <w:szCs w:val="20"/>
              </w:rPr>
            </w:pPr>
            <w:r w:rsidRPr="003A5E42">
              <w:rPr>
                <w:rFonts w:ascii="Consolas" w:hAnsi="Consolas" w:cs="Consolas"/>
                <w:sz w:val="20"/>
                <w:szCs w:val="20"/>
              </w:rPr>
              <w:lastRenderedPageBreak/>
              <w:t>2</w:t>
            </w:r>
            <w:r w:rsidRPr="003A5E42">
              <w:rPr>
                <w:rFonts w:ascii="Consolas" w:hAnsi="Consolas" w:cs="Consolas" w:hint="eastAsia"/>
                <w:sz w:val="20"/>
                <w:szCs w:val="20"/>
              </w:rPr>
              <w:t>b)</w:t>
            </w:r>
          </w:p>
        </w:tc>
        <w:tc>
          <w:tcPr>
            <w:tcW w:w="8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57F0F76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# Café menu items</w:t>
            </w:r>
          </w:p>
          <w:p w14:paraId="4680F184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menu = {</w:t>
            </w:r>
          </w:p>
          <w:p w14:paraId="5BBE3203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"A": {"item": "Soup of the day", "price": 4.50},</w:t>
            </w:r>
          </w:p>
          <w:p w14:paraId="2A918DDC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"B": {"item": "Garden Salad", "price": 5.50},</w:t>
            </w:r>
          </w:p>
          <w:p w14:paraId="2CFBF290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"C": {"item": "BLT Sandwich", "price": 6.50}</w:t>
            </w:r>
          </w:p>
          <w:p w14:paraId="58953648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}</w:t>
            </w:r>
          </w:p>
          <w:p w14:paraId="6F505C4B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78F197E9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# Displaying the menu</w:t>
            </w:r>
          </w:p>
          <w:p w14:paraId="675DD0C9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print("&lt;&lt; Café Menu &gt;&gt;")</w:t>
            </w:r>
          </w:p>
          <w:p w14:paraId="151F94B3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for key, value in menu.items():</w:t>
            </w:r>
          </w:p>
          <w:p w14:paraId="77985D28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print(f"{key}. {value['item']}")</w:t>
            </w:r>
          </w:p>
          <w:p w14:paraId="2B3AC856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print("X. Exit")</w:t>
            </w:r>
          </w:p>
          <w:p w14:paraId="09244803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4FEB5A7B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# Initializing variables</w:t>
            </w:r>
          </w:p>
          <w:p w14:paraId="12FAEDCA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order = []</w:t>
            </w:r>
          </w:p>
          <w:p w14:paraId="3F810E56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total_price = 0</w:t>
            </w:r>
          </w:p>
          <w:p w14:paraId="550FDCAC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5C918DBF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# Processing orders</w:t>
            </w:r>
          </w:p>
          <w:p w14:paraId="56F7BB5E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while True:</w:t>
            </w:r>
          </w:p>
          <w:p w14:paraId="78DBDCF6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user_input = input("Enter your order: ")</w:t>
            </w:r>
          </w:p>
          <w:p w14:paraId="25B8C513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if user_input.upper() == 'X':</w:t>
            </w:r>
          </w:p>
          <w:p w14:paraId="3C6D3F8C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break</w:t>
            </w:r>
          </w:p>
          <w:p w14:paraId="462BA8F0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elif user_input.upper() in menu.keys():</w:t>
            </w:r>
          </w:p>
          <w:p w14:paraId="13FCD92E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order.append(user_input.upper())</w:t>
            </w:r>
          </w:p>
          <w:p w14:paraId="662472F4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else:</w:t>
            </w:r>
          </w:p>
          <w:p w14:paraId="1F5AF227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print("Invalid input. Please try again.")</w:t>
            </w:r>
          </w:p>
          <w:p w14:paraId="7F089124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06B4FD28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lastRenderedPageBreak/>
              <w:t># Calculating the total price</w:t>
            </w:r>
          </w:p>
          <w:p w14:paraId="68608A5F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for item in order:</w:t>
            </w:r>
          </w:p>
          <w:p w14:paraId="5AA94A1C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total_price += menu[item]["price"]</w:t>
            </w:r>
          </w:p>
          <w:p w14:paraId="2B8CE7B8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57A245A0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# Displaying the total price</w:t>
            </w:r>
          </w:p>
          <w:p w14:paraId="0755E56B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print(f"Total: ${total_price:.2f}")</w:t>
            </w:r>
          </w:p>
          <w:p w14:paraId="054EE8A1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3F3F2927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# Checking for discount eligibility</w:t>
            </w:r>
          </w:p>
          <w:p w14:paraId="751A8DA3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if total_price &gt; 20:</w:t>
            </w:r>
          </w:p>
          <w:p w14:paraId="16B8A991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is_member = input("Are you a member? (Y/N): ").upper()</w:t>
            </w:r>
          </w:p>
          <w:p w14:paraId="454DE330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if is_member == 'Y':</w:t>
            </w:r>
          </w:p>
          <w:p w14:paraId="5811752A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 xml:space="preserve">        total_price *= 0.9</w:t>
            </w:r>
          </w:p>
          <w:p w14:paraId="30C8A619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1C98DEC2" w14:textId="77777777" w:rsidR="005070E4" w:rsidRPr="005070E4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# Displaying the final price to the customer</w:t>
            </w:r>
          </w:p>
          <w:p w14:paraId="7271C408" w14:textId="2FA66B81" w:rsidR="005B07DB" w:rsidRPr="00E500EE" w:rsidRDefault="005070E4" w:rsidP="005070E4">
            <w:pPr>
              <w:rPr>
                <w:rFonts w:ascii="Consolas" w:hAnsi="Consolas" w:cs="Consolas"/>
                <w:sz w:val="20"/>
                <w:szCs w:val="20"/>
              </w:rPr>
            </w:pPr>
            <w:r w:rsidRPr="005070E4">
              <w:rPr>
                <w:rFonts w:ascii="Consolas" w:hAnsi="Consolas" w:cs="Consolas"/>
                <w:sz w:val="20"/>
                <w:szCs w:val="20"/>
              </w:rPr>
              <w:t>print(f"Thank you, please pay ${total_price:.2f}")</w:t>
            </w:r>
          </w:p>
        </w:tc>
      </w:tr>
      <w:tr w:rsidR="00BA7EE8" w14:paraId="31171C4A" w14:textId="77777777" w:rsidTr="000665B1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E1C66F" w14:textId="2E0C25F6" w:rsidR="00BA7EE8" w:rsidRPr="003A5E42" w:rsidRDefault="00BA7EE8" w:rsidP="000665B1">
            <w:pPr>
              <w:rPr>
                <w:rFonts w:ascii="Consolas" w:hAnsi="Consolas" w:cs="Consolas"/>
                <w:sz w:val="20"/>
                <w:szCs w:val="20"/>
              </w:rPr>
            </w:pPr>
            <w:r>
              <w:rPr>
                <w:rFonts w:ascii="Consolas" w:hAnsi="Consolas" w:cs="Consolas"/>
                <w:sz w:val="20"/>
                <w:szCs w:val="20"/>
              </w:rPr>
              <w:lastRenderedPageBreak/>
              <w:t>2c)</w:t>
            </w:r>
          </w:p>
        </w:tc>
        <w:tc>
          <w:tcPr>
            <w:tcW w:w="8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40BB0A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# Café menu items</w:t>
            </w:r>
          </w:p>
          <w:p w14:paraId="02545284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menu = {</w:t>
            </w:r>
          </w:p>
          <w:p w14:paraId="77EE4A4C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 xml:space="preserve">    "A": {"item": "Soup of the day", "price": 4.50},</w:t>
            </w:r>
          </w:p>
          <w:p w14:paraId="0BA5363C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 xml:space="preserve">    "B": {"item": "Garden Salad", "price": 5.50},</w:t>
            </w:r>
          </w:p>
          <w:p w14:paraId="5C1E4023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 xml:space="preserve">    "C": {"item": "BLT Sandwich", "price": 6.50}</w:t>
            </w:r>
          </w:p>
          <w:p w14:paraId="0F8F5C3B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}</w:t>
            </w:r>
          </w:p>
          <w:p w14:paraId="09D1EAED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552E2F02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# Displaying the menu</w:t>
            </w:r>
          </w:p>
          <w:p w14:paraId="67CE404F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print("&lt;&lt; Café Menu &gt;&gt;")</w:t>
            </w:r>
          </w:p>
          <w:p w14:paraId="6E85F5B5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for key, value in menu.items():</w:t>
            </w:r>
          </w:p>
          <w:p w14:paraId="243006E2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 xml:space="preserve">    print(f"{key}. {value['item']}")</w:t>
            </w:r>
          </w:p>
          <w:p w14:paraId="6184D5C1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print("X. Exit")</w:t>
            </w:r>
          </w:p>
          <w:p w14:paraId="40093C28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3D55ABB7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# Initializing variables</w:t>
            </w:r>
          </w:p>
          <w:p w14:paraId="1AA95583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order = []</w:t>
            </w:r>
          </w:p>
          <w:p w14:paraId="6D4247BF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total_price = 0</w:t>
            </w:r>
          </w:p>
          <w:p w14:paraId="22C75D54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55542B91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# Processing orders</w:t>
            </w:r>
          </w:p>
          <w:p w14:paraId="19184187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while True:</w:t>
            </w:r>
          </w:p>
          <w:p w14:paraId="5296A871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lastRenderedPageBreak/>
              <w:t xml:space="preserve">    user_input = input("Enter your order: ")</w:t>
            </w:r>
          </w:p>
          <w:p w14:paraId="78C8CD11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 xml:space="preserve">    if user_input.upper() == 'X':</w:t>
            </w:r>
          </w:p>
          <w:p w14:paraId="4A6FF318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 xml:space="preserve">        break</w:t>
            </w:r>
          </w:p>
          <w:p w14:paraId="43CDCB8A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 xml:space="preserve">    elif user_input.upper() in menu.keys():</w:t>
            </w:r>
          </w:p>
          <w:p w14:paraId="49065595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 xml:space="preserve">        order.append(user_input.upper())</w:t>
            </w:r>
          </w:p>
          <w:p w14:paraId="130E16EA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 xml:space="preserve">    else:</w:t>
            </w:r>
          </w:p>
          <w:p w14:paraId="1E91C40F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 xml:space="preserve">        print("Invalid input. Please try again.")</w:t>
            </w:r>
          </w:p>
          <w:p w14:paraId="591B3E00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05267BF1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# Calculate combo discounts</w:t>
            </w:r>
          </w:p>
          <w:p w14:paraId="306D7C48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combo_ab_price = 9.50</w:t>
            </w:r>
          </w:p>
          <w:p w14:paraId="7345A4AE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combo_abc_price = 15.00</w:t>
            </w:r>
          </w:p>
          <w:p w14:paraId="51CB8ED6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combo_counts = {"A": 0, "B": 0, "C": 0}</w:t>
            </w:r>
          </w:p>
          <w:p w14:paraId="093389AD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193574D6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for item in order:</w:t>
            </w:r>
          </w:p>
          <w:p w14:paraId="32CFF80E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 xml:space="preserve">    combo_counts[item] += 1</w:t>
            </w:r>
          </w:p>
          <w:p w14:paraId="6F6C0168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1D7EE832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# Calculate total price with combo discounts</w:t>
            </w:r>
          </w:p>
          <w:p w14:paraId="289E91EB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total_price = combo_counts["A"] * menu["A"]["price"] + \</w:t>
            </w:r>
          </w:p>
          <w:p w14:paraId="6650B059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 xml:space="preserve">              combo_counts["B"] * menu["B"]["price"] + \</w:t>
            </w:r>
          </w:p>
          <w:p w14:paraId="408A2737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 xml:space="preserve">              combo_counts["C"] * menu["C"]["price"]</w:t>
            </w:r>
          </w:p>
          <w:p w14:paraId="0F0F3D81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56B72D24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# Calculate the combo discount for A and B</w:t>
            </w:r>
          </w:p>
          <w:p w14:paraId="4C4BAF85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combo_ab_count = min(combo_counts["A"], combo_counts["B"])</w:t>
            </w:r>
          </w:p>
          <w:p w14:paraId="0E995B4F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total_price -= combo_ab_count * (menu["A"]["price"] + menu["B"]["price"] - combo_ab_price)</w:t>
            </w:r>
          </w:p>
          <w:p w14:paraId="2C509EF2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2BEE7B10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# Calculate the combo discount for A, B, and C</w:t>
            </w:r>
          </w:p>
          <w:p w14:paraId="76F3E3C9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combo_abc_count = min(combo_counts["A"], combo_counts["B"], combo_counts["C"])</w:t>
            </w:r>
          </w:p>
          <w:p w14:paraId="05768119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total_price -= combo_abc_count * (menu["A"]["price"] + menu["B"]["price"] + menu["C"]["price"] - combo_abc_price)</w:t>
            </w:r>
          </w:p>
          <w:p w14:paraId="2E433EED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64D1CF54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# Displaying the total price</w:t>
            </w:r>
          </w:p>
          <w:p w14:paraId="600BC36C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print(f"Total: ${total_price:.2f}")</w:t>
            </w:r>
          </w:p>
          <w:p w14:paraId="3E54F461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5C300787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lastRenderedPageBreak/>
              <w:t># Checking for discount eligibility</w:t>
            </w:r>
          </w:p>
          <w:p w14:paraId="399D9B2A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if total_price &gt; 20:</w:t>
            </w:r>
          </w:p>
          <w:p w14:paraId="6E565AEB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 xml:space="preserve">    is_member = input("Are you a member? (Y/N): ").upper()</w:t>
            </w:r>
          </w:p>
          <w:p w14:paraId="01EAE036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 xml:space="preserve">    if is_member == 'Y':</w:t>
            </w:r>
          </w:p>
          <w:p w14:paraId="2AA82E64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 xml:space="preserve">        total_price *= 0.9</w:t>
            </w:r>
          </w:p>
          <w:p w14:paraId="110883B5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0EB164EA" w14:textId="77777777" w:rsidR="00BA7EE8" w:rsidRPr="00BA7EE8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# Displaying the final price to the customer</w:t>
            </w:r>
          </w:p>
          <w:p w14:paraId="04865929" w14:textId="4679144A" w:rsidR="00BA7EE8" w:rsidRPr="005070E4" w:rsidRDefault="00BA7EE8" w:rsidP="00BA7EE8">
            <w:pPr>
              <w:rPr>
                <w:rFonts w:ascii="Consolas" w:hAnsi="Consolas" w:cs="Consolas"/>
                <w:sz w:val="20"/>
                <w:szCs w:val="20"/>
              </w:rPr>
            </w:pPr>
            <w:r w:rsidRPr="00BA7EE8">
              <w:rPr>
                <w:rFonts w:ascii="Consolas" w:hAnsi="Consolas" w:cs="Consolas"/>
                <w:sz w:val="20"/>
                <w:szCs w:val="20"/>
              </w:rPr>
              <w:t>print(f"Thank you, please pay ${total_price:.2f}")</w:t>
            </w:r>
          </w:p>
        </w:tc>
      </w:tr>
      <w:tr w:rsidR="005B07DB" w:rsidRPr="00E500EE" w14:paraId="31C0F072" w14:textId="77777777" w:rsidTr="000665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4458F615" w14:textId="77777777" w:rsidR="005B07DB" w:rsidRPr="003A5E42" w:rsidRDefault="005B07DB" w:rsidP="000665B1">
            <w:pPr>
              <w:rPr>
                <w:rFonts w:ascii="Consolas" w:hAnsi="Consolas" w:cs="Consolas"/>
                <w:sz w:val="20"/>
                <w:szCs w:val="20"/>
              </w:rPr>
            </w:pPr>
          </w:p>
        </w:tc>
        <w:tc>
          <w:tcPr>
            <w:tcW w:w="8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7F5D33BF" w14:textId="67AA8777" w:rsidR="005B07DB" w:rsidRDefault="00DF1B9B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  <w:r w:rsidRPr="00DF1B9B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  <w:t xml:space="preserve">Outputs of </w:t>
            </w:r>
            <w:r w:rsidR="00B365ED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  <w:t>2</w:t>
            </w:r>
            <w:r w:rsidRPr="00DF1B9B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  <w:t>a:</w:t>
            </w:r>
          </w:p>
          <w:p w14:paraId="1F76155C" w14:textId="77777777" w:rsidR="00DF1B9B" w:rsidRDefault="00DF1B9B" w:rsidP="000665B1">
            <w:pPr>
              <w:rPr>
                <w:rFonts w:ascii="Consolas" w:hAnsi="Consolas" w:cs="Consolas"/>
                <w:b/>
                <w:bCs/>
                <w:sz w:val="20"/>
                <w:szCs w:val="20"/>
                <w:u w:val="single"/>
              </w:rPr>
            </w:pPr>
            <w:r w:rsidRPr="00DF1B9B">
              <w:rPr>
                <w:rFonts w:ascii="Consolas" w:hAnsi="Consolas" w:cs="Consolas"/>
                <w:b/>
                <w:bCs/>
                <w:noProof/>
                <w:sz w:val="20"/>
                <w:szCs w:val="20"/>
                <w:u w:val="single"/>
              </w:rPr>
              <w:drawing>
                <wp:inline distT="0" distB="0" distL="0" distR="0" wp14:anchorId="28E1B263" wp14:editId="313274B8">
                  <wp:extent cx="5304790" cy="1666875"/>
                  <wp:effectExtent l="0" t="0" r="0" b="9525"/>
                  <wp:docPr id="45070257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50702576" name=""/>
                          <pic:cNvPicPr/>
                        </pic:nvPicPr>
                        <pic:blipFill>
                          <a:blip r:embed="rId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4790" cy="16668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0105B1A1" w14:textId="77777777" w:rsidR="00B365ED" w:rsidRDefault="00B365ED" w:rsidP="000665B1">
            <w:pPr>
              <w:rPr>
                <w:rFonts w:ascii="Consolas" w:hAnsi="Consolas" w:cs="Consolas"/>
                <w:b/>
                <w:bCs/>
                <w:sz w:val="20"/>
                <w:szCs w:val="20"/>
                <w:u w:val="single"/>
              </w:rPr>
            </w:pPr>
            <w:r w:rsidRPr="00B365ED">
              <w:rPr>
                <w:rFonts w:ascii="Consolas" w:hAnsi="Consolas" w:cs="Consolas"/>
                <w:b/>
                <w:bCs/>
                <w:noProof/>
                <w:sz w:val="20"/>
                <w:szCs w:val="20"/>
                <w:u w:val="single"/>
              </w:rPr>
              <w:drawing>
                <wp:inline distT="0" distB="0" distL="0" distR="0" wp14:anchorId="340027A8" wp14:editId="04FE1EEB">
                  <wp:extent cx="5304790" cy="1227455"/>
                  <wp:effectExtent l="0" t="0" r="0" b="0"/>
                  <wp:docPr id="1284322983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284322983" name=""/>
                          <pic:cNvPicPr/>
                        </pic:nvPicPr>
                        <pic:blipFill>
                          <a:blip r:embed="rId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4790" cy="1227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AAB79EA" w14:textId="77777777" w:rsidR="00B365ED" w:rsidRDefault="00B365ED" w:rsidP="000665B1">
            <w:pPr>
              <w:rPr>
                <w:rFonts w:ascii="Consolas" w:hAnsi="Consolas" w:cs="Consolas"/>
                <w:b/>
                <w:bCs/>
                <w:sz w:val="20"/>
                <w:szCs w:val="20"/>
                <w:u w:val="single"/>
              </w:rPr>
            </w:pPr>
            <w:r w:rsidRPr="00B365ED">
              <w:rPr>
                <w:rFonts w:ascii="Consolas" w:hAnsi="Consolas" w:cs="Consolas"/>
                <w:b/>
                <w:bCs/>
                <w:noProof/>
                <w:sz w:val="20"/>
                <w:szCs w:val="20"/>
                <w:u w:val="single"/>
              </w:rPr>
              <w:drawing>
                <wp:inline distT="0" distB="0" distL="0" distR="0" wp14:anchorId="33D62392" wp14:editId="391F7879">
                  <wp:extent cx="5304790" cy="1213485"/>
                  <wp:effectExtent l="0" t="0" r="0" b="5715"/>
                  <wp:docPr id="404828297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404828297" name=""/>
                          <pic:cNvPicPr/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4790" cy="12134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909043C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sz w:val="20"/>
                <w:szCs w:val="20"/>
                <w:u w:val="single"/>
              </w:rPr>
            </w:pPr>
          </w:p>
          <w:p w14:paraId="69DFFCBB" w14:textId="15DF77F1" w:rsidR="00B365ED" w:rsidRDefault="00B365ED" w:rsidP="000665B1">
            <w:pPr>
              <w:rPr>
                <w:rFonts w:ascii="Consolas" w:hAnsi="Consolas" w:cs="Consolas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Consolas" w:hAnsi="Consolas" w:cs="Consolas"/>
                <w:b/>
                <w:bCs/>
                <w:sz w:val="20"/>
                <w:szCs w:val="20"/>
                <w:u w:val="single"/>
              </w:rPr>
              <w:t>Outputs of 2b:</w:t>
            </w:r>
          </w:p>
          <w:p w14:paraId="4492035A" w14:textId="77777777" w:rsidR="00B365ED" w:rsidRDefault="00B365ED" w:rsidP="000665B1">
            <w:pPr>
              <w:rPr>
                <w:rFonts w:ascii="Consolas" w:hAnsi="Consolas" w:cs="Consolas"/>
                <w:b/>
                <w:bCs/>
                <w:sz w:val="20"/>
                <w:szCs w:val="20"/>
                <w:u w:val="single"/>
              </w:rPr>
            </w:pPr>
            <w:r w:rsidRPr="00B365ED">
              <w:rPr>
                <w:rFonts w:ascii="Consolas" w:hAnsi="Consolas" w:cs="Consolas"/>
                <w:b/>
                <w:bCs/>
                <w:noProof/>
                <w:sz w:val="20"/>
                <w:szCs w:val="20"/>
                <w:u w:val="single"/>
              </w:rPr>
              <w:lastRenderedPageBreak/>
              <w:drawing>
                <wp:inline distT="0" distB="0" distL="0" distR="0" wp14:anchorId="0E845120" wp14:editId="0528EECD">
                  <wp:extent cx="5304790" cy="1651635"/>
                  <wp:effectExtent l="0" t="0" r="0" b="5715"/>
                  <wp:docPr id="13043811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30438118" name=""/>
                          <pic:cNvPicPr/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4790" cy="165163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292A30A" w14:textId="77777777" w:rsidR="00B365ED" w:rsidRDefault="00B365ED" w:rsidP="000665B1">
            <w:pPr>
              <w:rPr>
                <w:rFonts w:ascii="Consolas" w:hAnsi="Consolas" w:cs="Consolas"/>
                <w:b/>
                <w:bCs/>
                <w:sz w:val="20"/>
                <w:szCs w:val="20"/>
                <w:u w:val="single"/>
              </w:rPr>
            </w:pPr>
            <w:r w:rsidRPr="00B365ED">
              <w:rPr>
                <w:rFonts w:ascii="Consolas" w:hAnsi="Consolas" w:cs="Consolas"/>
                <w:b/>
                <w:bCs/>
                <w:noProof/>
                <w:sz w:val="20"/>
                <w:szCs w:val="20"/>
                <w:u w:val="single"/>
              </w:rPr>
              <w:drawing>
                <wp:inline distT="0" distB="0" distL="0" distR="0" wp14:anchorId="769E231A" wp14:editId="2BB5881E">
                  <wp:extent cx="5304790" cy="1845945"/>
                  <wp:effectExtent l="0" t="0" r="0" b="1905"/>
                  <wp:docPr id="6673262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66732625" name=""/>
                          <pic:cNvPicPr/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4790" cy="184594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7CC1517" w14:textId="77777777" w:rsidR="00B365ED" w:rsidRDefault="00B365ED" w:rsidP="000665B1">
            <w:pPr>
              <w:rPr>
                <w:rFonts w:ascii="Consolas" w:hAnsi="Consolas" w:cs="Consolas"/>
                <w:b/>
                <w:bCs/>
                <w:sz w:val="20"/>
                <w:szCs w:val="20"/>
                <w:u w:val="single"/>
              </w:rPr>
            </w:pPr>
            <w:r w:rsidRPr="00B365ED">
              <w:rPr>
                <w:rFonts w:ascii="Consolas" w:hAnsi="Consolas" w:cs="Consolas"/>
                <w:b/>
                <w:bCs/>
                <w:noProof/>
                <w:sz w:val="20"/>
                <w:szCs w:val="20"/>
                <w:u w:val="single"/>
              </w:rPr>
              <w:drawing>
                <wp:inline distT="0" distB="0" distL="0" distR="0" wp14:anchorId="688FFCBA" wp14:editId="76DF6B65">
                  <wp:extent cx="5304790" cy="1100455"/>
                  <wp:effectExtent l="0" t="0" r="0" b="4445"/>
                  <wp:docPr id="208686082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86860828" name=""/>
                          <pic:cNvPicPr/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4790" cy="110045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844A292" w14:textId="77777777" w:rsidR="00181378" w:rsidRDefault="00181378" w:rsidP="000665B1">
            <w:pPr>
              <w:rPr>
                <w:rFonts w:ascii="Consolas" w:hAnsi="Consolas" w:cs="Consolas"/>
                <w:b/>
                <w:bCs/>
                <w:sz w:val="20"/>
                <w:szCs w:val="20"/>
                <w:u w:val="single"/>
              </w:rPr>
            </w:pPr>
            <w:r>
              <w:rPr>
                <w:rFonts w:ascii="Consolas" w:hAnsi="Consolas" w:cs="Consolas"/>
                <w:b/>
                <w:bCs/>
                <w:sz w:val="20"/>
                <w:szCs w:val="20"/>
                <w:u w:val="single"/>
              </w:rPr>
              <w:t>Outputs of 2c:</w:t>
            </w:r>
          </w:p>
          <w:p w14:paraId="1047561C" w14:textId="2BD5F883" w:rsidR="00181378" w:rsidRDefault="00181378" w:rsidP="000665B1">
            <w:pPr>
              <w:rPr>
                <w:rFonts w:ascii="Consolas" w:hAnsi="Consolas" w:cs="Consolas"/>
                <w:b/>
                <w:bCs/>
                <w:sz w:val="20"/>
                <w:szCs w:val="20"/>
                <w:u w:val="single"/>
              </w:rPr>
            </w:pPr>
            <w:r w:rsidRPr="00181378">
              <w:rPr>
                <w:rFonts w:ascii="Consolas" w:hAnsi="Consolas" w:cs="Consolas"/>
                <w:b/>
                <w:bCs/>
                <w:noProof/>
                <w:sz w:val="20"/>
                <w:szCs w:val="20"/>
                <w:u w:val="single"/>
              </w:rPr>
              <w:drawing>
                <wp:inline distT="0" distB="0" distL="0" distR="0" wp14:anchorId="4AAB7B4D" wp14:editId="2FA61E47">
                  <wp:extent cx="5304790" cy="1462405"/>
                  <wp:effectExtent l="0" t="0" r="0" b="4445"/>
                  <wp:docPr id="20910555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091055505" name=""/>
                          <pic:cNvPicPr/>
                        </pic:nvPicPr>
                        <pic:blipFill>
                          <a:blip r:embed="rId12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4790" cy="146240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317478F2" w14:textId="77777777" w:rsidR="00181378" w:rsidRDefault="00181378" w:rsidP="000665B1">
            <w:pPr>
              <w:rPr>
                <w:rFonts w:ascii="Consolas" w:hAnsi="Consolas" w:cs="Consolas"/>
                <w:b/>
                <w:bCs/>
                <w:sz w:val="20"/>
                <w:szCs w:val="20"/>
                <w:u w:val="single"/>
              </w:rPr>
            </w:pPr>
            <w:r w:rsidRPr="00181378">
              <w:rPr>
                <w:rFonts w:ascii="Consolas" w:hAnsi="Consolas" w:cs="Consolas"/>
                <w:b/>
                <w:bCs/>
                <w:noProof/>
                <w:sz w:val="20"/>
                <w:szCs w:val="20"/>
                <w:u w:val="single"/>
              </w:rPr>
              <w:drawing>
                <wp:inline distT="0" distB="0" distL="0" distR="0" wp14:anchorId="512F0D2F" wp14:editId="15199243">
                  <wp:extent cx="5304790" cy="1260475"/>
                  <wp:effectExtent l="0" t="0" r="0" b="0"/>
                  <wp:docPr id="161651290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16512905" name=""/>
                          <pic:cNvPicPr/>
                        </pic:nvPicPr>
                        <pic:blipFill>
                          <a:blip r:embed="rId13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4790" cy="126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23E560D7" w14:textId="5F0B17B1" w:rsidR="00181378" w:rsidRPr="00DF1B9B" w:rsidRDefault="00181378" w:rsidP="000665B1">
            <w:pPr>
              <w:rPr>
                <w:rFonts w:ascii="Consolas" w:hAnsi="Consolas" w:cs="Consolas"/>
                <w:b/>
                <w:bCs/>
                <w:sz w:val="20"/>
                <w:szCs w:val="20"/>
                <w:u w:val="single"/>
              </w:rPr>
            </w:pPr>
            <w:r w:rsidRPr="00181378">
              <w:rPr>
                <w:rFonts w:ascii="Consolas" w:hAnsi="Consolas" w:cs="Consolas"/>
                <w:b/>
                <w:bCs/>
                <w:noProof/>
                <w:sz w:val="20"/>
                <w:szCs w:val="20"/>
                <w:u w:val="single"/>
              </w:rPr>
              <w:lastRenderedPageBreak/>
              <w:drawing>
                <wp:inline distT="0" distB="0" distL="0" distR="0" wp14:anchorId="4798D211" wp14:editId="4CBFBE2D">
                  <wp:extent cx="5304790" cy="1260475"/>
                  <wp:effectExtent l="0" t="0" r="0" b="0"/>
                  <wp:docPr id="931476915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931476915" name=""/>
                          <pic:cNvPicPr/>
                        </pic:nvPicPr>
                        <pic:blipFill>
                          <a:blip r:embed="rId14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4790" cy="12604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1D5252C" w14:textId="77777777" w:rsidR="005B07DB" w:rsidRDefault="005B07DB" w:rsidP="005B07DB"/>
    <w:p w14:paraId="78FFE811" w14:textId="77777777" w:rsidR="005B07DB" w:rsidRPr="00FB317D" w:rsidRDefault="005B07DB" w:rsidP="005B07DB">
      <w:pPr>
        <w:rPr>
          <w:b/>
          <w:bCs/>
        </w:rPr>
      </w:pPr>
      <w:r>
        <w:rPr>
          <w:b/>
          <w:bCs/>
        </w:rPr>
        <w:t>Question 3 (25 marks)</w:t>
      </w:r>
    </w:p>
    <w:tbl>
      <w:tblPr>
        <w:tblW w:w="924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Look w:val="04A0" w:firstRow="1" w:lastRow="0" w:firstColumn="1" w:lastColumn="0" w:noHBand="0" w:noVBand="1"/>
      </w:tblPr>
      <w:tblGrid>
        <w:gridCol w:w="675"/>
        <w:gridCol w:w="8570"/>
      </w:tblGrid>
      <w:tr w:rsidR="005B07DB" w14:paraId="5B286FEA" w14:textId="77777777" w:rsidTr="000665B1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0C76C146" w14:textId="77777777" w:rsidR="005B07DB" w:rsidRPr="003A5E42" w:rsidRDefault="005B07DB" w:rsidP="000665B1">
            <w:pPr>
              <w:rPr>
                <w:rFonts w:ascii="Consolas" w:hAnsi="Consolas" w:cs="Consolas"/>
                <w:sz w:val="20"/>
                <w:szCs w:val="20"/>
              </w:rPr>
            </w:pPr>
            <w:r w:rsidRPr="003A5E42">
              <w:rPr>
                <w:rFonts w:ascii="Consolas" w:hAnsi="Consolas" w:cs="Consolas"/>
                <w:sz w:val="20"/>
                <w:szCs w:val="20"/>
              </w:rPr>
              <w:t>3</w:t>
            </w:r>
            <w:r w:rsidRPr="003A5E42">
              <w:rPr>
                <w:rFonts w:ascii="Consolas" w:hAnsi="Consolas" w:cs="Consolas" w:hint="eastAsia"/>
                <w:sz w:val="20"/>
                <w:szCs w:val="20"/>
              </w:rPr>
              <w:t xml:space="preserve">a) </w:t>
            </w:r>
          </w:p>
        </w:tc>
        <w:tc>
          <w:tcPr>
            <w:tcW w:w="8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248956B9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>import random</w:t>
            </w:r>
          </w:p>
          <w:p w14:paraId="43D0C44F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>import time</w:t>
            </w:r>
          </w:p>
          <w:p w14:paraId="3B07E104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385039E2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>players = []</w:t>
            </w:r>
          </w:p>
          <w:p w14:paraId="78C96E5C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>hands = []</w:t>
            </w:r>
          </w:p>
          <w:p w14:paraId="629BC8C3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>game_over = False</w:t>
            </w:r>
          </w:p>
          <w:p w14:paraId="0D71DF19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64887807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>def draw_hand():</w:t>
            </w:r>
          </w:p>
          <w:p w14:paraId="62719C5A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while True:</w:t>
            </w:r>
          </w:p>
          <w:p w14:paraId="3B88138B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hand_size = int(input("Starting hand (number) of digits: "))</w:t>
            </w:r>
          </w:p>
          <w:p w14:paraId="6E629615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if hand_size % 2 == 0 and hand_size &gt; 3:</w:t>
            </w:r>
          </w:p>
          <w:p w14:paraId="5724949F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return [random.randint(0, 9) for _ in range(hand_size)]</w:t>
            </w:r>
          </w:p>
          <w:p w14:paraId="31666E4E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else:</w:t>
            </w:r>
          </w:p>
          <w:p w14:paraId="41A2784F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print("Starting hand must be even and more than 3.")</w:t>
            </w:r>
          </w:p>
          <w:p w14:paraId="10EE3D9A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1EBDFAB0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>def check_win(hand):</w:t>
            </w:r>
          </w:p>
          <w:p w14:paraId="7946FF2F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return len(hand) == 0</w:t>
            </w:r>
          </w:p>
          <w:p w14:paraId="33B8B8B1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509239A3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>def evaluate_expression(expression, result):</w:t>
            </w:r>
          </w:p>
          <w:p w14:paraId="14BA0C2B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if expression[0] == '0' or expression[2] == '0':</w:t>
            </w:r>
          </w:p>
          <w:p w14:paraId="40717AF4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return True</w:t>
            </w:r>
          </w:p>
          <w:p w14:paraId="5C86B85B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elif expression[1] == '+':</w:t>
            </w:r>
          </w:p>
          <w:p w14:paraId="375B7378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return int(expression[0]) + int(expression[2]) == result or int(expression[0]) + int(expression[2]) == 0</w:t>
            </w:r>
          </w:p>
          <w:p w14:paraId="4A699876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elif expression[1] == '-':</w:t>
            </w:r>
          </w:p>
          <w:p w14:paraId="500AC6DA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return int(expression[0]) - int(expression[2]) == result or int(expression[0]) - int(expression[2]) == 0</w:t>
            </w:r>
          </w:p>
          <w:p w14:paraId="487B66D2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return False</w:t>
            </w:r>
          </w:p>
          <w:p w14:paraId="41246706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2C9117C3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>def play_round(player, result):</w:t>
            </w:r>
          </w:p>
          <w:p w14:paraId="554971B9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hand = hands[player]</w:t>
            </w:r>
          </w:p>
          <w:p w14:paraId="7D9CB6E5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print(f"{players[player]}'s hand: {hand}")</w:t>
            </w:r>
          </w:p>
          <w:p w14:paraId="00217697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1ECF3B06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while True:</w:t>
            </w:r>
          </w:p>
          <w:p w14:paraId="0F18298E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expression = input("Enter expression: ")</w:t>
            </w:r>
          </w:p>
          <w:p w14:paraId="2CFEDC51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if not expression.strip():</w:t>
            </w:r>
          </w:p>
          <w:p w14:paraId="4856DDF3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print("Skipped")</w:t>
            </w:r>
          </w:p>
          <w:p w14:paraId="478D9AE7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break</w:t>
            </w:r>
          </w:p>
          <w:p w14:paraId="1E7C71C7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if len(expression) != 3 or not (expression[0].isdigit() and expression[2].isdigit() and expression[1] in '+-'):</w:t>
            </w:r>
          </w:p>
          <w:p w14:paraId="27259B50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print("Expression is not in proper format.")</w:t>
            </w:r>
          </w:p>
          <w:p w14:paraId="68C4127E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break</w:t>
            </w:r>
          </w:p>
          <w:p w14:paraId="45066216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if int(expression[0]) not in hand or int(expression[2]) not in hand:</w:t>
            </w:r>
          </w:p>
          <w:p w14:paraId="20EDB891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lastRenderedPageBreak/>
              <w:t xml:space="preserve">            print("Digits not in hand.")</w:t>
            </w:r>
          </w:p>
          <w:p w14:paraId="5ACE4C98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elif evaluate_expression(expression, result):</w:t>
            </w:r>
          </w:p>
          <w:p w14:paraId="375D4CB8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hand.remove(int(expression[0]))</w:t>
            </w:r>
          </w:p>
          <w:p w14:paraId="1154FF18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hand.remove(int(expression[2]))</w:t>
            </w:r>
          </w:p>
          <w:p w14:paraId="04CB03CE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print("Correct!")</w:t>
            </w:r>
          </w:p>
          <w:p w14:paraId="7B5D9F45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break</w:t>
            </w:r>
          </w:p>
          <w:p w14:paraId="51B40510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else:</w:t>
            </w:r>
          </w:p>
          <w:p w14:paraId="02331F57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print("Incorrect!")</w:t>
            </w:r>
          </w:p>
          <w:p w14:paraId="7E460EFD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break</w:t>
            </w:r>
          </w:p>
          <w:p w14:paraId="60B9FD91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5A41859B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if check_win(hand):</w:t>
            </w:r>
          </w:p>
          <w:p w14:paraId="1EAF74A9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global game_over</w:t>
            </w:r>
          </w:p>
          <w:p w14:paraId="4C1B39B5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game_over = True</w:t>
            </w:r>
          </w:p>
          <w:p w14:paraId="4B81A514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print(f"No more digits in hand. {players[player]} wins this game!")</w:t>
            </w:r>
          </w:p>
          <w:p w14:paraId="47A6BF51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6306521A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>if __name__ == '__main__':</w:t>
            </w:r>
          </w:p>
          <w:p w14:paraId="04889AD2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while len(players) &lt; 2:</w:t>
            </w:r>
          </w:p>
          <w:p w14:paraId="07A828EF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player = input("Enter player: ")</w:t>
            </w:r>
          </w:p>
          <w:p w14:paraId="5937069B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if not player:</w:t>
            </w:r>
          </w:p>
          <w:p w14:paraId="2F05417A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print("Minimum 2 players.")</w:t>
            </w:r>
          </w:p>
          <w:p w14:paraId="77AD9EA3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continue</w:t>
            </w:r>
          </w:p>
          <w:p w14:paraId="5AABD1B1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if player.lower() in [p.lower() for p in players]:</w:t>
            </w:r>
          </w:p>
          <w:p w14:paraId="0C986485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print("No duplicate names... re-enter.")</w:t>
            </w:r>
          </w:p>
          <w:p w14:paraId="4D550766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continue</w:t>
            </w:r>
          </w:p>
          <w:p w14:paraId="5209C007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players.append(player)</w:t>
            </w:r>
          </w:p>
          <w:p w14:paraId="5B189C91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hands.append(draw_hand())</w:t>
            </w:r>
          </w:p>
          <w:p w14:paraId="5A3B4037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2E1B5A25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</w:p>
          <w:p w14:paraId="6A5E00F3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print("\nLet's play...\n")</w:t>
            </w:r>
          </w:p>
          <w:p w14:paraId="33575D5E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round_num = 1</w:t>
            </w:r>
          </w:p>
          <w:p w14:paraId="39A5B8FD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while True:</w:t>
            </w:r>
          </w:p>
          <w:p w14:paraId="25B69395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round_result = random.randint(0, 9)</w:t>
            </w:r>
          </w:p>
          <w:p w14:paraId="68489484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print(f"Round {round_num}: Result {round_result}\n")</w:t>
            </w:r>
          </w:p>
          <w:p w14:paraId="4376808B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for idx, player in enumerate(players):</w:t>
            </w:r>
          </w:p>
          <w:p w14:paraId="342E2040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play_round(idx, round_result)</w:t>
            </w:r>
          </w:p>
          <w:p w14:paraId="6898033A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if game_over:</w:t>
            </w:r>
          </w:p>
          <w:p w14:paraId="2AC0A8F4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    break</w:t>
            </w:r>
          </w:p>
          <w:p w14:paraId="3C1E6D29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if game_over:</w:t>
            </w:r>
          </w:p>
          <w:p w14:paraId="764E9389" w14:textId="77777777" w:rsidR="00A1246B" w:rsidRPr="00A1246B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    break</w:t>
            </w:r>
          </w:p>
          <w:p w14:paraId="42E15FE3" w14:textId="3F7EE036" w:rsidR="005B07DB" w:rsidRPr="00CD3332" w:rsidRDefault="00A1246B" w:rsidP="00A1246B">
            <w:pPr>
              <w:widowControl w:val="0"/>
              <w:tabs>
                <w:tab w:val="left" w:pos="742"/>
              </w:tabs>
              <w:spacing w:after="0"/>
              <w:jc w:val="both"/>
              <w:rPr>
                <w:rFonts w:ascii="Consolas" w:hAnsi="Consolas" w:cs="Consolas"/>
                <w:sz w:val="20"/>
                <w:szCs w:val="20"/>
              </w:rPr>
            </w:pPr>
            <w:r w:rsidRPr="00A1246B">
              <w:rPr>
                <w:rFonts w:ascii="Consolas" w:hAnsi="Consolas" w:cs="Consolas"/>
                <w:sz w:val="20"/>
                <w:szCs w:val="20"/>
              </w:rPr>
              <w:t xml:space="preserve">        round_num += 1</w:t>
            </w:r>
          </w:p>
        </w:tc>
      </w:tr>
      <w:tr w:rsidR="005B07DB" w14:paraId="086729AB" w14:textId="77777777" w:rsidTr="000665B1"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95A45CA" w14:textId="77777777" w:rsidR="005B07DB" w:rsidRPr="003A5E42" w:rsidRDefault="005B07DB" w:rsidP="000665B1">
            <w:pPr>
              <w:rPr>
                <w:rFonts w:ascii="Consolas" w:hAnsi="Consolas" w:cs="Consolas"/>
                <w:sz w:val="20"/>
                <w:szCs w:val="20"/>
              </w:rPr>
            </w:pPr>
            <w:r w:rsidRPr="003A5E42">
              <w:rPr>
                <w:rFonts w:ascii="Consolas" w:hAnsi="Consolas" w:cs="Consolas"/>
                <w:sz w:val="20"/>
                <w:szCs w:val="20"/>
              </w:rPr>
              <w:lastRenderedPageBreak/>
              <w:t>3</w:t>
            </w:r>
            <w:r w:rsidRPr="003A5E42">
              <w:rPr>
                <w:rFonts w:ascii="Consolas" w:hAnsi="Consolas" w:cs="Consolas" w:hint="eastAsia"/>
                <w:sz w:val="20"/>
                <w:szCs w:val="20"/>
              </w:rPr>
              <w:t>b)</w:t>
            </w:r>
          </w:p>
        </w:tc>
        <w:tc>
          <w:tcPr>
            <w:tcW w:w="8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1FD69F45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>import random</w:t>
            </w:r>
          </w:p>
          <w:p w14:paraId="07A8E6F2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>import time</w:t>
            </w:r>
          </w:p>
          <w:p w14:paraId="75B09353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1210C6F3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>players = []</w:t>
            </w:r>
          </w:p>
          <w:p w14:paraId="28AD0C0E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>hands = []</w:t>
            </w:r>
          </w:p>
          <w:p w14:paraId="11B43C45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>game_over = False</w:t>
            </w:r>
          </w:p>
          <w:p w14:paraId="4A78EBF9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1C017F2F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>def draw_hand():</w:t>
            </w:r>
          </w:p>
          <w:p w14:paraId="0078EBBF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while True:</w:t>
            </w:r>
          </w:p>
          <w:p w14:paraId="39F89E4F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hand_size = int(input("Starting hand (number) of digits: "))</w:t>
            </w:r>
          </w:p>
          <w:p w14:paraId="11DDFEB7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lastRenderedPageBreak/>
              <w:t xml:space="preserve">        if hand_size % 2 == 0 and hand_size &gt; 3:</w:t>
            </w:r>
          </w:p>
          <w:p w14:paraId="0C817266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return [random.randint(0, 9) for _ in range(hand_size)]</w:t>
            </w:r>
          </w:p>
          <w:p w14:paraId="5D0E6435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else:</w:t>
            </w:r>
          </w:p>
          <w:p w14:paraId="0C272517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print("Starting hand must be even and more than 3.")</w:t>
            </w:r>
          </w:p>
          <w:p w14:paraId="54C6A30B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6369C5F8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>def check_win(hand):</w:t>
            </w:r>
          </w:p>
          <w:p w14:paraId="6BDCA74A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return len(hand) == 0</w:t>
            </w:r>
          </w:p>
          <w:p w14:paraId="0B0AA6D1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32AE46D1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>def evaluate_expression(expression, result):</w:t>
            </w:r>
          </w:p>
          <w:p w14:paraId="62DF7DD1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if expression[0] == '0' or expression[2] == '0':</w:t>
            </w:r>
          </w:p>
          <w:p w14:paraId="32EA961D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return True</w:t>
            </w:r>
          </w:p>
          <w:p w14:paraId="6C8DB28B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elif expression[1] == '+':</w:t>
            </w:r>
          </w:p>
          <w:p w14:paraId="130780CD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return int(expression[0]) + int(expression[2]) == result or int(expression[0]) + int(expression[2]) == 0</w:t>
            </w:r>
          </w:p>
          <w:p w14:paraId="21E4E728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elif expression[1] == '-':</w:t>
            </w:r>
          </w:p>
          <w:p w14:paraId="6584A339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return int(expression[0]) - int(expression[2]) == result or int(expression[0]) - int(expression[2]) == 0</w:t>
            </w:r>
          </w:p>
          <w:p w14:paraId="2C76BCAA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return False</w:t>
            </w:r>
          </w:p>
          <w:p w14:paraId="6230A25E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7ED1DD77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>def play_round(player, result, skip_card):</w:t>
            </w:r>
          </w:p>
          <w:p w14:paraId="542A1EF5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hand = hands[player]</w:t>
            </w:r>
          </w:p>
          <w:p w14:paraId="6EF2793D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print(f"{players[player]}'s hand: {hand}")</w:t>
            </w:r>
          </w:p>
          <w:p w14:paraId="67220A00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1FE6911F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while True:</w:t>
            </w:r>
          </w:p>
          <w:p w14:paraId="6B5A140C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expression = input("Enter expression: ")</w:t>
            </w:r>
          </w:p>
          <w:p w14:paraId="79BFFCA1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if not expression.strip():</w:t>
            </w:r>
          </w:p>
          <w:p w14:paraId="554B9875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print("Skipped")</w:t>
            </w:r>
          </w:p>
          <w:p w14:paraId="5024B6F7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if not skip_card:</w:t>
            </w:r>
          </w:p>
          <w:p w14:paraId="2B8C023D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    for _ in range(2):</w:t>
            </w:r>
          </w:p>
          <w:p w14:paraId="353EB634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        hand.append(random.randint(0, 9)) </w:t>
            </w:r>
          </w:p>
          <w:p w14:paraId="41E0ACC7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    return  False #skip card not used</w:t>
            </w:r>
          </w:p>
          <w:p w14:paraId="6351177F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else:</w:t>
            </w:r>
          </w:p>
          <w:p w14:paraId="38FF4EBC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    return True #skip card used</w:t>
            </w:r>
          </w:p>
          <w:p w14:paraId="357C55D8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if len(expression) != 3 or not (expression[0].isdigit() and expression[2].isdigit() and expression[1] in '+-'):</w:t>
            </w:r>
          </w:p>
          <w:p w14:paraId="7DF6073F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lastRenderedPageBreak/>
              <w:t xml:space="preserve">            print("Expression is not in proper format.")</w:t>
            </w:r>
          </w:p>
          <w:p w14:paraId="6280FC89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for _ in range(2):</w:t>
            </w:r>
          </w:p>
          <w:p w14:paraId="09650F54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    hand.append(random.randint(0, 9)) </w:t>
            </w:r>
          </w:p>
          <w:p w14:paraId="0509D127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break</w:t>
            </w:r>
          </w:p>
          <w:p w14:paraId="64A96B28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if int(expression[0]) not in hand or int(expression[2]) not in hand:</w:t>
            </w:r>
          </w:p>
          <w:p w14:paraId="5280BAE4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print("Digits not in hand.")</w:t>
            </w:r>
          </w:p>
          <w:p w14:paraId="2F8EA31B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elif evaluate_expression(expression, result):</w:t>
            </w:r>
          </w:p>
          <w:p w14:paraId="0E141A54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hand.remove(int(expression[0]))</w:t>
            </w:r>
          </w:p>
          <w:p w14:paraId="3442C1FD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hand.remove(int(expression[2]))</w:t>
            </w:r>
          </w:p>
          <w:p w14:paraId="0018C69A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print("Correct!")</w:t>
            </w:r>
          </w:p>
          <w:p w14:paraId="5187C48E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break</w:t>
            </w:r>
          </w:p>
          <w:p w14:paraId="608C67C8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else:</w:t>
            </w:r>
          </w:p>
          <w:p w14:paraId="0576563A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print("Incorrect!")</w:t>
            </w:r>
          </w:p>
          <w:p w14:paraId="27D69822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for _ in range(2):</w:t>
            </w:r>
          </w:p>
          <w:p w14:paraId="6E971881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    hand.append(random.randint(0, 9)) </w:t>
            </w:r>
          </w:p>
          <w:p w14:paraId="359409FF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break</w:t>
            </w:r>
          </w:p>
          <w:p w14:paraId="0B503C4E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20262673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if check_win(hand):</w:t>
            </w:r>
          </w:p>
          <w:p w14:paraId="729DC066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global game_over</w:t>
            </w:r>
          </w:p>
          <w:p w14:paraId="28EAF2DB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game_over = True</w:t>
            </w:r>
          </w:p>
          <w:p w14:paraId="58738151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print(f"No more digits in hand. {players[player]} wins this game!")</w:t>
            </w:r>
          </w:p>
          <w:p w14:paraId="6234DE62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21444D44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5454E040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>if __name__ == '__main__':</w:t>
            </w:r>
          </w:p>
          <w:p w14:paraId="572BDA14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while len(players) &lt; 2:</w:t>
            </w:r>
          </w:p>
          <w:p w14:paraId="485A2182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player = input("Enter player: ")</w:t>
            </w:r>
          </w:p>
          <w:p w14:paraId="44C455D0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if not player:</w:t>
            </w:r>
          </w:p>
          <w:p w14:paraId="3B1CE162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print("Minimum 2 players.")</w:t>
            </w:r>
          </w:p>
          <w:p w14:paraId="5DFF37C1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continue</w:t>
            </w:r>
          </w:p>
          <w:p w14:paraId="230AC813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if player.lower() in [p.lower() for p in players]:</w:t>
            </w:r>
          </w:p>
          <w:p w14:paraId="6FAA3606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print("No duplicate names... re-enter.")</w:t>
            </w:r>
          </w:p>
          <w:p w14:paraId="6FE77C10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continue</w:t>
            </w:r>
          </w:p>
          <w:p w14:paraId="1E8F63A2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players.append(player)</w:t>
            </w:r>
          </w:p>
          <w:p w14:paraId="7DEDEE07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lastRenderedPageBreak/>
              <w:t xml:space="preserve">        hands.append(draw_hand())</w:t>
            </w:r>
          </w:p>
          <w:p w14:paraId="2BD17AE1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1E63D8CA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print("\nLet's play...\n")</w:t>
            </w:r>
          </w:p>
          <w:p w14:paraId="7780890F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1916EFD3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games_won = [0 for _ in range(len(players))]</w:t>
            </w:r>
          </w:p>
          <w:p w14:paraId="1FFB305F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skip_card = [False for _ in range(len(players))]</w:t>
            </w:r>
          </w:p>
          <w:p w14:paraId="027B6144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while True:</w:t>
            </w:r>
          </w:p>
          <w:p w14:paraId="524F1C62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print("Games won:\n " + "\n  ".join([f"{players[i]}: {games_won[i]}" for i in range(len(players))]) + "\n")</w:t>
            </w:r>
          </w:p>
          <w:p w14:paraId="4000BBAA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round_num = 1</w:t>
            </w:r>
          </w:p>
          <w:p w14:paraId="772C2DFD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while True:</w:t>
            </w:r>
          </w:p>
          <w:p w14:paraId="74ED3CD1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round_result = random.randint(0, 9)</w:t>
            </w:r>
          </w:p>
          <w:p w14:paraId="4C430C25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print(f"Round {round_num}: Result {round_result}\n")</w:t>
            </w:r>
          </w:p>
          <w:p w14:paraId="4335C8C6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for idx, player in enumerate(players):</w:t>
            </w:r>
          </w:p>
          <w:p w14:paraId="01642BE6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    skip_used = play_round(idx, round_result, skip_card[idx])</w:t>
            </w:r>
          </w:p>
          <w:p w14:paraId="7AF4D378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    if skip_used:</w:t>
            </w:r>
          </w:p>
          <w:p w14:paraId="1D619649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        skip_card[idx] = False</w:t>
            </w:r>
          </w:p>
          <w:p w14:paraId="43CF3EEB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    if game_over:</w:t>
            </w:r>
          </w:p>
          <w:p w14:paraId="00AD9365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        games_won[idx] += 1</w:t>
            </w:r>
          </w:p>
          <w:p w14:paraId="1DFC2AE3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        skip_card[1-idx] = True</w:t>
            </w:r>
          </w:p>
          <w:p w14:paraId="6E060BD9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        skip_card[idx] = False</w:t>
            </w:r>
          </w:p>
          <w:p w14:paraId="790170D0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        break</w:t>
            </w:r>
          </w:p>
          <w:p w14:paraId="4751D03A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if game_over:</w:t>
            </w:r>
          </w:p>
          <w:p w14:paraId="28AE13DE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    break</w:t>
            </w:r>
          </w:p>
          <w:p w14:paraId="393CFA79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round_num += 1</w:t>
            </w:r>
          </w:p>
          <w:p w14:paraId="7361D117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</w:p>
          <w:p w14:paraId="0A9F5718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if games_won[0] == 3:</w:t>
            </w:r>
          </w:p>
          <w:p w14:paraId="1DDCF163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print(f"{players[0]} is the overall winner!")</w:t>
            </w:r>
          </w:p>
          <w:p w14:paraId="4025293F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break</w:t>
            </w:r>
          </w:p>
          <w:p w14:paraId="6CAC3E42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elif games_won[1] == 3:</w:t>
            </w:r>
          </w:p>
          <w:p w14:paraId="26DD6B28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print(f"{players[1]} is the overall winner!")</w:t>
            </w:r>
          </w:p>
          <w:p w14:paraId="176496B4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break</w:t>
            </w:r>
          </w:p>
          <w:p w14:paraId="08F64193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else:</w:t>
            </w:r>
          </w:p>
          <w:p w14:paraId="6A3E5122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print("Starting new game...\n")</w:t>
            </w:r>
          </w:p>
          <w:p w14:paraId="73BB700C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lastRenderedPageBreak/>
              <w:t xml:space="preserve">            game_over = False</w:t>
            </w:r>
          </w:p>
          <w:p w14:paraId="78C66F5F" w14:textId="77777777" w:rsidR="002159A0" w:rsidRPr="002159A0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hands = []</w:t>
            </w:r>
          </w:p>
          <w:p w14:paraId="573431CB" w14:textId="6FAB88D1" w:rsidR="005B07DB" w:rsidRPr="00E500EE" w:rsidRDefault="002159A0" w:rsidP="002159A0">
            <w:pPr>
              <w:rPr>
                <w:rFonts w:ascii="Consolas" w:hAnsi="Consolas" w:cs="Consolas"/>
                <w:sz w:val="20"/>
                <w:szCs w:val="20"/>
              </w:rPr>
            </w:pPr>
            <w:r w:rsidRPr="002159A0">
              <w:rPr>
                <w:rFonts w:ascii="Consolas" w:hAnsi="Consolas" w:cs="Consolas"/>
                <w:sz w:val="20"/>
                <w:szCs w:val="20"/>
              </w:rPr>
              <w:t xml:space="preserve">            hands = [draw_hand() for _ in range(len(players))]</w:t>
            </w:r>
          </w:p>
        </w:tc>
      </w:tr>
      <w:tr w:rsidR="005B07DB" w:rsidRPr="00E500EE" w14:paraId="3695C159" w14:textId="77777777" w:rsidTr="000665B1">
        <w:tblPrEx>
          <w:tblBorders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  <w:insideH w:val="none" w:sz="0" w:space="0" w:color="auto"/>
            <w:insideV w:val="none" w:sz="0" w:space="0" w:color="auto"/>
          </w:tblBorders>
        </w:tblPrEx>
        <w:tc>
          <w:tcPr>
            <w:tcW w:w="67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346D4C67" w14:textId="77777777" w:rsidR="005B07DB" w:rsidRPr="003A5E42" w:rsidRDefault="005B07DB" w:rsidP="000665B1">
            <w:pPr>
              <w:rPr>
                <w:rFonts w:ascii="Consolas" w:hAnsi="Consolas" w:cs="Consolas"/>
                <w:sz w:val="20"/>
                <w:szCs w:val="20"/>
              </w:rPr>
            </w:pPr>
          </w:p>
        </w:tc>
        <w:tc>
          <w:tcPr>
            <w:tcW w:w="857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  <w:tl2br w:val="nil"/>
              <w:tr2bl w:val="nil"/>
            </w:tcBorders>
          </w:tcPr>
          <w:p w14:paraId="5AC09B44" w14:textId="77777777" w:rsidR="005B07DB" w:rsidRDefault="00B365ED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  <w:r w:rsidRPr="00B365ED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  <w:t>Outputs of 3a:</w:t>
            </w:r>
          </w:p>
          <w:p w14:paraId="0C610687" w14:textId="77777777" w:rsidR="00B365ED" w:rsidRDefault="00B365ED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  <w:r w:rsidRPr="00B365ED">
              <w:rPr>
                <w:rFonts w:ascii="Consolas" w:hAnsi="Consolas" w:cs="Consolas"/>
                <w:b/>
                <w:bCs/>
                <w:noProof/>
                <w:color w:val="000000"/>
                <w:sz w:val="20"/>
                <w:szCs w:val="20"/>
                <w:u w:val="single"/>
              </w:rPr>
              <w:drawing>
                <wp:inline distT="0" distB="0" distL="0" distR="0" wp14:anchorId="085FB13A" wp14:editId="5A1EA615">
                  <wp:extent cx="5304790" cy="3130550"/>
                  <wp:effectExtent l="0" t="0" r="0" b="0"/>
                  <wp:docPr id="1633968456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633968456" name=""/>
                          <pic:cNvPicPr/>
                        </pic:nvPicPr>
                        <pic:blipFill>
                          <a:blip r:embed="rId1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4790" cy="313055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53524272" w14:textId="77777777" w:rsidR="00B365ED" w:rsidRDefault="002159A0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  <w:r w:rsidRPr="002159A0">
              <w:rPr>
                <w:rFonts w:ascii="Consolas" w:hAnsi="Consolas" w:cs="Consolas"/>
                <w:b/>
                <w:bCs/>
                <w:noProof/>
                <w:color w:val="000000"/>
                <w:sz w:val="20"/>
                <w:szCs w:val="20"/>
                <w:u w:val="single"/>
              </w:rPr>
              <w:drawing>
                <wp:inline distT="0" distB="0" distL="0" distR="0" wp14:anchorId="0F5D41B4" wp14:editId="07AE508A">
                  <wp:extent cx="5304790" cy="2951480"/>
                  <wp:effectExtent l="0" t="0" r="0" b="1270"/>
                  <wp:docPr id="210915180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109151801" name=""/>
                          <pic:cNvPicPr/>
                        </pic:nvPicPr>
                        <pic:blipFill>
                          <a:blip r:embed="rId16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4790" cy="295148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6409F49" w14:textId="77777777" w:rsidR="002159A0" w:rsidRDefault="002159A0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  <w:r w:rsidRPr="002159A0">
              <w:rPr>
                <w:rFonts w:ascii="Consolas" w:hAnsi="Consolas" w:cs="Consolas"/>
                <w:b/>
                <w:bCs/>
                <w:noProof/>
                <w:color w:val="000000"/>
                <w:sz w:val="20"/>
                <w:szCs w:val="20"/>
                <w:u w:val="single"/>
              </w:rPr>
              <w:lastRenderedPageBreak/>
              <w:drawing>
                <wp:inline distT="0" distB="0" distL="0" distR="0" wp14:anchorId="73B67348" wp14:editId="39717D47">
                  <wp:extent cx="5304790" cy="2678430"/>
                  <wp:effectExtent l="0" t="0" r="0" b="7620"/>
                  <wp:docPr id="106518153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65181531" name=""/>
                          <pic:cNvPicPr/>
                        </pic:nvPicPr>
                        <pic:blipFill>
                          <a:blip r:embed="rId17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4790" cy="2678430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1B6E24BE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4F967309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6AB2B4BC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13DF320F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5875F8F9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073901C3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33DD2E76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4F26246E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7B19D692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0601FB35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770285E7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11F24CFC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27F93842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78B0450E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57AAB41F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068F1AFC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2DDC4E5E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4CC58F6D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1E675D15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5F99CC49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4AB921DA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318A4A1C" w14:textId="77777777" w:rsidR="00EC79AC" w:rsidRDefault="00EC79AC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</w:p>
          <w:p w14:paraId="2914376E" w14:textId="465D0B9E" w:rsidR="002159A0" w:rsidRDefault="002159A0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  <w: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  <w:lastRenderedPageBreak/>
              <w:t>Outputs of 3b</w:t>
            </w:r>
            <w:r w:rsidR="00EC79AC"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  <w:t>:</w:t>
            </w:r>
            <w:r w:rsidR="003E494D" w:rsidRPr="003E494D">
              <w:rPr>
                <w:rFonts w:ascii="Consolas" w:hAnsi="Consolas" w:cs="Consolas"/>
                <w:b/>
                <w:bCs/>
                <w:noProof/>
                <w:color w:val="000000"/>
                <w:sz w:val="20"/>
                <w:szCs w:val="20"/>
                <w:u w:val="single"/>
              </w:rPr>
              <w:drawing>
                <wp:inline distT="0" distB="0" distL="0" distR="0" wp14:anchorId="622783C6" wp14:editId="20F725C3">
                  <wp:extent cx="5304790" cy="3338195"/>
                  <wp:effectExtent l="0" t="0" r="0" b="0"/>
                  <wp:docPr id="1090658741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090658741" name=""/>
                          <pic:cNvPicPr/>
                        </pic:nvPicPr>
                        <pic:blipFill>
                          <a:blip r:embed="rId18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4790" cy="333819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  <w:p w14:paraId="6018E854" w14:textId="2E395C59" w:rsidR="003E494D" w:rsidRPr="00B365ED" w:rsidRDefault="00660304" w:rsidP="000665B1">
            <w:pPr>
              <w:rPr>
                <w:rFonts w:ascii="Consolas" w:hAnsi="Consolas" w:cs="Consolas"/>
                <w:b/>
                <w:bCs/>
                <w:color w:val="000000"/>
                <w:sz w:val="20"/>
                <w:szCs w:val="20"/>
                <w:u w:val="single"/>
              </w:rPr>
            </w:pPr>
            <w:r w:rsidRPr="00660304">
              <w:rPr>
                <w:rFonts w:ascii="Consolas" w:hAnsi="Consolas" w:cs="Consolas"/>
                <w:b/>
                <w:bCs/>
                <w:noProof/>
                <w:color w:val="000000"/>
                <w:sz w:val="20"/>
                <w:szCs w:val="20"/>
                <w:u w:val="single"/>
              </w:rPr>
              <w:drawing>
                <wp:inline distT="0" distB="0" distL="0" distR="0" wp14:anchorId="69989367" wp14:editId="1D5BC4CA">
                  <wp:extent cx="5304790" cy="3762375"/>
                  <wp:effectExtent l="0" t="0" r="0" b="9525"/>
                  <wp:docPr id="1593683768" name="Picture 1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593683768" name=""/>
                          <pic:cNvPicPr/>
                        </pic:nvPicPr>
                        <pic:blipFill>
                          <a:blip r:embed="rId19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5304790" cy="37623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2A273D37" w14:textId="77777777" w:rsidR="005B07DB" w:rsidRDefault="005B07DB" w:rsidP="005B07DB"/>
    <w:sectPr w:rsidR="005B07DB">
      <w:headerReference w:type="default" r:id="rId20"/>
      <w:footerReference w:type="even" r:id="rId21"/>
      <w:footerReference w:type="default" r:id="rId22"/>
      <w:pgSz w:w="11909" w:h="16834"/>
      <w:pgMar w:top="1276" w:right="1440" w:bottom="1276" w:left="1440" w:header="720" w:footer="720" w:gutter="0"/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3FDC997" w14:textId="77777777" w:rsidR="006D2EFF" w:rsidRDefault="006D2EFF">
      <w:pPr>
        <w:spacing w:after="0" w:line="240" w:lineRule="auto"/>
      </w:pPr>
      <w:r>
        <w:separator/>
      </w:r>
    </w:p>
  </w:endnote>
  <w:endnote w:type="continuationSeparator" w:id="0">
    <w:p w14:paraId="5DC0F005" w14:textId="77777777" w:rsidR="006D2EFF" w:rsidRDefault="006D2EF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993DD1A" w14:textId="77777777" w:rsidR="00214D7F" w:rsidRDefault="00000000">
    <w:pPr>
      <w:pStyle w:val="Foot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18960A63" w14:textId="77777777" w:rsidR="00214D7F" w:rsidRDefault="00214D7F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2E98822" w14:textId="77777777" w:rsidR="00214D7F" w:rsidRDefault="00000000">
    <w:pPr>
      <w:pStyle w:val="Footer"/>
      <w:shd w:val="pct10" w:color="auto" w:fill="auto"/>
      <w:tabs>
        <w:tab w:val="clear" w:pos="8640"/>
        <w:tab w:val="right" w:pos="9000"/>
        <w:tab w:val="right" w:pos="9270"/>
      </w:tabs>
      <w:rPr>
        <w:sz w:val="16"/>
        <w:szCs w:val="16"/>
      </w:rPr>
    </w:pPr>
    <w:r>
      <w:rPr>
        <w:sz w:val="16"/>
        <w:szCs w:val="16"/>
      </w:rPr>
      <w:t>SINGAPORE UNIVERSITY OF SOCIAL SCIENCES (SUSS)</w:t>
    </w:r>
    <w:r>
      <w:rPr>
        <w:sz w:val="16"/>
        <w:szCs w:val="16"/>
      </w:rPr>
      <w:tab/>
    </w:r>
    <w:r>
      <w:rPr>
        <w:sz w:val="16"/>
        <w:szCs w:val="16"/>
      </w:rPr>
      <w:tab/>
      <w:t xml:space="preserve">TMA – Page </w:t>
    </w:r>
    <w:r>
      <w:rPr>
        <w:rStyle w:val="PageNumber"/>
        <w:sz w:val="16"/>
        <w:szCs w:val="16"/>
      </w:rPr>
      <w:fldChar w:fldCharType="begin"/>
    </w:r>
    <w:r>
      <w:rPr>
        <w:rStyle w:val="PageNumber"/>
        <w:sz w:val="16"/>
        <w:szCs w:val="16"/>
      </w:rPr>
      <w:instrText xml:space="preserve"> PAGE </w:instrText>
    </w:r>
    <w:r>
      <w:rPr>
        <w:rStyle w:val="PageNumber"/>
        <w:sz w:val="16"/>
        <w:szCs w:val="16"/>
      </w:rPr>
      <w:fldChar w:fldCharType="separate"/>
    </w:r>
    <w:r>
      <w:rPr>
        <w:rStyle w:val="PageNumber"/>
        <w:noProof/>
        <w:sz w:val="16"/>
        <w:szCs w:val="16"/>
      </w:rPr>
      <w:t>2</w:t>
    </w:r>
    <w:r>
      <w:rPr>
        <w:rStyle w:val="PageNumber"/>
        <w:sz w:val="16"/>
        <w:szCs w:val="16"/>
      </w:rPr>
      <w:fldChar w:fldCharType="end"/>
    </w:r>
    <w:r>
      <w:rPr>
        <w:rStyle w:val="PageNumber"/>
        <w:sz w:val="16"/>
        <w:szCs w:val="16"/>
      </w:rPr>
      <w:t xml:space="preserve"> of </w:t>
    </w:r>
    <w:r>
      <w:rPr>
        <w:rStyle w:val="PageNumber"/>
        <w:sz w:val="16"/>
        <w:szCs w:val="16"/>
      </w:rPr>
      <w:fldChar w:fldCharType="begin"/>
    </w:r>
    <w:r>
      <w:rPr>
        <w:rStyle w:val="PageNumber"/>
        <w:sz w:val="16"/>
        <w:szCs w:val="16"/>
      </w:rPr>
      <w:instrText xml:space="preserve"> NUMPAGES </w:instrText>
    </w:r>
    <w:r>
      <w:rPr>
        <w:rStyle w:val="PageNumber"/>
        <w:sz w:val="16"/>
        <w:szCs w:val="16"/>
      </w:rPr>
      <w:fldChar w:fldCharType="separate"/>
    </w:r>
    <w:r>
      <w:rPr>
        <w:rStyle w:val="PageNumber"/>
        <w:noProof/>
        <w:sz w:val="16"/>
        <w:szCs w:val="16"/>
      </w:rPr>
      <w:t>2</w:t>
    </w:r>
    <w:r>
      <w:rPr>
        <w:rStyle w:val="PageNumber"/>
        <w:sz w:val="16"/>
        <w:szCs w:val="16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A585BC" w14:textId="77777777" w:rsidR="006D2EFF" w:rsidRDefault="006D2EFF">
      <w:pPr>
        <w:spacing w:after="0" w:line="240" w:lineRule="auto"/>
      </w:pPr>
      <w:r>
        <w:separator/>
      </w:r>
    </w:p>
  </w:footnote>
  <w:footnote w:type="continuationSeparator" w:id="0">
    <w:p w14:paraId="50F0915A" w14:textId="77777777" w:rsidR="006D2EFF" w:rsidRDefault="006D2EFF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7082EF" w14:textId="77777777" w:rsidR="00214D7F" w:rsidRDefault="00214D7F">
    <w:pPr>
      <w:pStyle w:val="Header"/>
      <w:jc w:val="cent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3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jQ2MTC2NDE2B7LMTZV0lIJTi4sz8/NACgxrAYMf4bosAAAA"/>
  </w:docVars>
  <w:rsids>
    <w:rsidRoot w:val="005B07DB"/>
    <w:rsid w:val="00181378"/>
    <w:rsid w:val="00214D7F"/>
    <w:rsid w:val="002159A0"/>
    <w:rsid w:val="003B15B0"/>
    <w:rsid w:val="003E494D"/>
    <w:rsid w:val="005070E4"/>
    <w:rsid w:val="005A72EB"/>
    <w:rsid w:val="005B07DB"/>
    <w:rsid w:val="00660304"/>
    <w:rsid w:val="006D2EFF"/>
    <w:rsid w:val="0091762F"/>
    <w:rsid w:val="00A11DFA"/>
    <w:rsid w:val="00A1246B"/>
    <w:rsid w:val="00B365ED"/>
    <w:rsid w:val="00BA7EE8"/>
    <w:rsid w:val="00DF1B9B"/>
    <w:rsid w:val="00EC79A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CA96ADF"/>
  <w15:chartTrackingRefBased/>
  <w15:docId w15:val="{3C0D0EA2-8352-455B-9F61-061FE61440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PK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 w:qFormat="1"/>
    <w:lsdException w:name="footer" w:semiHidden="1" w:uiPriority="0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 w:qFormat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B07DB"/>
    <w:rPr>
      <w:rFonts w:ascii="Times New Roman" w:eastAsia="SimSun" w:hAnsi="Times New Roman" w:cs="Times New Roman"/>
      <w:kern w:val="0"/>
      <w:sz w:val="24"/>
      <w:szCs w:val="24"/>
      <w:lang w:val="en-SG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A11DF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qFormat/>
    <w:rsid w:val="005B07D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5B07DB"/>
    <w:rPr>
      <w:rFonts w:ascii="Times New Roman" w:eastAsia="SimSun" w:hAnsi="Times New Roman" w:cs="Times New Roman"/>
      <w:kern w:val="0"/>
      <w:sz w:val="24"/>
      <w:szCs w:val="24"/>
      <w:lang w:val="en-SG"/>
      <w14:ligatures w14:val="none"/>
    </w:rPr>
  </w:style>
  <w:style w:type="paragraph" w:styleId="Header">
    <w:name w:val="header"/>
    <w:basedOn w:val="Normal"/>
    <w:link w:val="HeaderChar"/>
    <w:uiPriority w:val="99"/>
    <w:qFormat/>
    <w:rsid w:val="005B07D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5B07DB"/>
    <w:rPr>
      <w:rFonts w:ascii="Times New Roman" w:eastAsia="SimSun" w:hAnsi="Times New Roman" w:cs="Times New Roman"/>
      <w:kern w:val="0"/>
      <w:sz w:val="24"/>
      <w:szCs w:val="24"/>
      <w:lang w:val="en-SG"/>
      <w14:ligatures w14:val="none"/>
    </w:rPr>
  </w:style>
  <w:style w:type="character" w:styleId="PageNumber">
    <w:name w:val="page number"/>
    <w:basedOn w:val="DefaultParagraphFont"/>
    <w:qFormat/>
    <w:rsid w:val="005B07DB"/>
  </w:style>
  <w:style w:type="table" w:styleId="TableGrid">
    <w:name w:val="Table Grid"/>
    <w:basedOn w:val="TableNormal"/>
    <w:rsid w:val="005B07DB"/>
    <w:pPr>
      <w:overflowPunct w:val="0"/>
      <w:autoSpaceDE w:val="0"/>
      <w:autoSpaceDN w:val="0"/>
      <w:adjustRightInd w:val="0"/>
      <w:jc w:val="both"/>
      <w:textAlignment w:val="baseline"/>
    </w:pPr>
    <w:rPr>
      <w:rFonts w:ascii="Times New Roman" w:eastAsia="SimSun" w:hAnsi="Times New Roman" w:cs="Times New Roman"/>
      <w:kern w:val="0"/>
      <w:sz w:val="20"/>
      <w:szCs w:val="20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1Char">
    <w:name w:val="Heading 1 Char"/>
    <w:basedOn w:val="DefaultParagraphFont"/>
    <w:link w:val="Heading1"/>
    <w:uiPriority w:val="9"/>
    <w:rsid w:val="00A11DFA"/>
    <w:rPr>
      <w:rFonts w:asciiTheme="majorHAnsi" w:eastAsiaTheme="majorEastAsia" w:hAnsiTheme="majorHAnsi" w:cstheme="majorBidi"/>
      <w:color w:val="2F5496" w:themeColor="accent1" w:themeShade="BF"/>
      <w:kern w:val="0"/>
      <w:sz w:val="32"/>
      <w:szCs w:val="32"/>
      <w:lang w:val="en-SG"/>
      <w14:ligatures w14:val="none"/>
    </w:rPr>
  </w:style>
  <w:style w:type="paragraph" w:styleId="TOCHeading">
    <w:name w:val="TOC Heading"/>
    <w:basedOn w:val="Heading1"/>
    <w:next w:val="Normal"/>
    <w:uiPriority w:val="39"/>
    <w:unhideWhenUsed/>
    <w:qFormat/>
    <w:rsid w:val="00A11DFA"/>
    <w:pPr>
      <w:outlineLvl w:val="9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77024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2295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09548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899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9838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71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6594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7520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21303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040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4302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605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4430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97119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44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338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541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3231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91139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6301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7117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820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10182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658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98874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6516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7857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7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24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41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4393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84862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6657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428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92571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2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24619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03238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606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1123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17913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31368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78864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3602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3559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866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200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892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9947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7040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3323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8461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07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766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745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55899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7904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97942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577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4698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46453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59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3857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86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09036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19712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1159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4332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48957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342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00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60832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311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1517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75617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76696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54235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0361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6025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4152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0999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993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3767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9758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810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8984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468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604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8423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759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016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7918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5263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76753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25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64772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2753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5296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3587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3776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97099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95663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945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3487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667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923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300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83829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7945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69324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1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923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2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9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43705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7090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29576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5289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01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63042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5082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4774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671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4982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9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91223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32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2059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9139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7110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510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319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0797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3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787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285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2253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0794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512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14551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986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26620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3207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453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38636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0078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webSettings" Target="webSettings.xml"/><Relationship Id="rId21" Type="http://schemas.openxmlformats.org/officeDocument/2006/relationships/footer" Target="footer1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header" Target="header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24" Type="http://schemas.openxmlformats.org/officeDocument/2006/relationships/theme" Target="theme/theme1.xml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23" Type="http://schemas.openxmlformats.org/officeDocument/2006/relationships/fontTable" Target="fontTable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oter" Target="footer2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15</Pages>
  <Words>2123</Words>
  <Characters>12106</Characters>
  <Application>Microsoft Office Word</Application>
  <DocSecurity>0</DocSecurity>
  <Lines>100</Lines>
  <Paragraphs>2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2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i Hamza</dc:creator>
  <cp:keywords/>
  <dc:description/>
  <cp:lastModifiedBy>Muhammad Sami Akram</cp:lastModifiedBy>
  <cp:revision>3</cp:revision>
  <dcterms:created xsi:type="dcterms:W3CDTF">2023-10-14T13:41:00Z</dcterms:created>
  <dcterms:modified xsi:type="dcterms:W3CDTF">2023-10-14T14:44:00Z</dcterms:modified>
</cp:coreProperties>
</file>